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6CA087" w14:textId="1E0F1DBA" w:rsidR="008C783D" w:rsidRPr="00D02D12" w:rsidRDefault="00895EDF" w:rsidP="00D02D12">
      <w:pPr>
        <w:spacing w:beforeLines="50" w:before="120"/>
        <w:jc w:val="center"/>
        <w:rPr>
          <w:rFonts w:ascii="標楷體" w:eastAsia="標楷體" w:hAnsi="標楷體" w:cstheme="minorHAnsi"/>
          <w:color w:val="FF0000"/>
          <w:sz w:val="36"/>
          <w:szCs w:val="36"/>
        </w:rPr>
      </w:pPr>
      <w:r>
        <w:rPr>
          <w:noProof/>
        </w:rPr>
        <w:drawing>
          <wp:inline distT="0" distB="0" distL="0" distR="0" wp14:anchorId="2D503702" wp14:editId="0131F10F">
            <wp:extent cx="6283960" cy="2094865"/>
            <wp:effectExtent l="0" t="0" r="2540" b="635"/>
            <wp:docPr id="26987282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83D" w:rsidRPr="00D02D12">
        <w:rPr>
          <w:rFonts w:ascii="標楷體" w:eastAsia="標楷體" w:hAnsi="標楷體" w:cstheme="minorHAnsi"/>
          <w:color w:val="FF0000"/>
          <w:sz w:val="36"/>
          <w:szCs w:val="36"/>
        </w:rPr>
        <w:t>【</w:t>
      </w:r>
      <w:r w:rsidR="0066259E" w:rsidRPr="00D02D12">
        <w:rPr>
          <w:rFonts w:ascii="標楷體" w:eastAsia="標楷體" w:hAnsi="標楷體" w:cstheme="minorHAnsi"/>
          <w:noProof/>
          <w:color w:val="FF0000"/>
          <w:spacing w:val="-1"/>
          <w:sz w:val="36"/>
          <w:szCs w:val="36"/>
          <w:lang w:val="zh-TW"/>
        </w:rPr>
        <w:drawing>
          <wp:anchor distT="0" distB="0" distL="114300" distR="114300" simplePos="0" relativeHeight="251658240" behindDoc="1" locked="0" layoutInCell="1" allowOverlap="1" wp14:anchorId="0BDD6583" wp14:editId="2A4A5880">
            <wp:simplePos x="0" y="0"/>
            <wp:positionH relativeFrom="column">
              <wp:posOffset>-236346</wp:posOffset>
            </wp:positionH>
            <wp:positionV relativeFrom="page">
              <wp:posOffset>97900</wp:posOffset>
            </wp:positionV>
            <wp:extent cx="1828800" cy="583229"/>
            <wp:effectExtent l="0" t="0" r="0" b="7620"/>
            <wp:wrapNone/>
            <wp:docPr id="88747671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201"/>
                    <a:stretch/>
                  </pic:blipFill>
                  <pic:spPr bwMode="auto">
                    <a:xfrm>
                      <a:off x="0" y="0"/>
                      <a:ext cx="1828800" cy="583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8FF" w:rsidRPr="00D02D12">
        <w:rPr>
          <w:rFonts w:ascii="標楷體" w:eastAsia="標楷體" w:hAnsi="標楷體" w:cstheme="minorHAnsi"/>
          <w:color w:val="FF0000"/>
          <w:sz w:val="36"/>
          <w:szCs w:val="36"/>
        </w:rPr>
        <w:t>桌遊式六頂帽子法</w:t>
      </w:r>
      <w:r w:rsidR="008C783D" w:rsidRPr="00D02D12">
        <w:rPr>
          <w:rFonts w:ascii="標楷體" w:eastAsia="標楷體" w:hAnsi="標楷體" w:cstheme="minorHAnsi"/>
          <w:color w:val="FF0000"/>
          <w:sz w:val="36"/>
          <w:szCs w:val="36"/>
        </w:rPr>
        <w:t>】</w:t>
      </w:r>
    </w:p>
    <w:p w14:paraId="3C982679" w14:textId="7EEC7C61" w:rsidR="00FF01F6" w:rsidRPr="00D02D12" w:rsidRDefault="00FF01F6" w:rsidP="009B1FC2">
      <w:pPr>
        <w:spacing w:beforeLines="50" w:before="120"/>
        <w:jc w:val="both"/>
        <w:rPr>
          <w:rFonts w:ascii="標楷體" w:eastAsia="標楷體" w:hAnsi="標楷體" w:cstheme="minorHAnsi"/>
          <w:sz w:val="24"/>
          <w:szCs w:val="24"/>
        </w:rPr>
      </w:pPr>
      <w:r w:rsidRPr="00D02D12">
        <w:rPr>
          <w:rFonts w:ascii="標楷體" w:eastAsia="標楷體" w:hAnsi="標楷體" w:cstheme="minorHAnsi"/>
          <w:sz w:val="24"/>
          <w:szCs w:val="24"/>
        </w:rPr>
        <w:t>***</w:t>
      </w:r>
      <w:r w:rsidR="009802A0" w:rsidRPr="00D02D12">
        <w:rPr>
          <w:rFonts w:ascii="標楷體" w:eastAsia="標楷體" w:hAnsi="標楷體" w:cstheme="minorHAnsi"/>
          <w:sz w:val="24"/>
          <w:szCs w:val="24"/>
        </w:rPr>
        <w:t>適合高中生</w:t>
      </w:r>
      <w:proofErr w:type="gramStart"/>
      <w:r w:rsidR="009802A0" w:rsidRPr="00D02D12">
        <w:rPr>
          <w:rFonts w:ascii="標楷體" w:eastAsia="標楷體" w:hAnsi="標楷體" w:cstheme="minorHAnsi"/>
          <w:sz w:val="24"/>
          <w:szCs w:val="24"/>
        </w:rPr>
        <w:t>的桌遊思考</w:t>
      </w:r>
      <w:proofErr w:type="gramEnd"/>
      <w:r w:rsidR="009802A0" w:rsidRPr="00D02D12">
        <w:rPr>
          <w:rFonts w:ascii="標楷體" w:eastAsia="標楷體" w:hAnsi="標楷體" w:cstheme="minorHAnsi"/>
          <w:sz w:val="24"/>
          <w:szCs w:val="24"/>
        </w:rPr>
        <w:t>法:利用104種創新方法卡片來支持創意</w:t>
      </w:r>
      <w:r w:rsidRPr="00D02D12">
        <w:rPr>
          <w:rFonts w:ascii="標楷體" w:eastAsia="標楷體" w:hAnsi="標楷體" w:cstheme="minorHAnsi"/>
          <w:sz w:val="24"/>
          <w:szCs w:val="24"/>
        </w:rPr>
        <w:t>***</w:t>
      </w:r>
    </w:p>
    <w:p w14:paraId="2E1ED622" w14:textId="254022A6" w:rsidR="008C783D" w:rsidRPr="00D02D12" w:rsidRDefault="008C783D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spacing w:val="-2"/>
        </w:rPr>
      </w:pPr>
      <w:r w:rsidRPr="00D02D12">
        <w:rPr>
          <w:rFonts w:ascii="標楷體" w:eastAsia="標楷體" w:hAnsi="標楷體" w:cstheme="minorHAnsi"/>
          <w:spacing w:val="-2"/>
        </w:rPr>
        <w:t>課程</w:t>
      </w:r>
      <w:r w:rsidRPr="00D02D12">
        <w:rPr>
          <w:rFonts w:ascii="標楷體" w:eastAsia="標楷體" w:hAnsi="標楷體" w:cstheme="minorHAnsi" w:hint="eastAsia"/>
          <w:spacing w:val="-2"/>
        </w:rPr>
        <w:t>名稱</w:t>
      </w:r>
    </w:p>
    <w:p w14:paraId="07B8028A" w14:textId="52981617" w:rsidR="008C783D" w:rsidRPr="00D02D12" w:rsidRDefault="008C783D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</w:rPr>
      </w:pPr>
      <w:proofErr w:type="gramStart"/>
      <w:r w:rsidRPr="00D02D12">
        <w:rPr>
          <w:rFonts w:ascii="標楷體" w:eastAsia="標楷體" w:hAnsi="標楷體" w:cstheme="minorHAnsi"/>
        </w:rPr>
        <w:t>桌遊式</w:t>
      </w:r>
      <w:proofErr w:type="gramEnd"/>
      <w:r w:rsidRPr="00D02D12">
        <w:rPr>
          <w:rFonts w:ascii="標楷體" w:eastAsia="標楷體" w:hAnsi="標楷體" w:cstheme="minorHAnsi"/>
        </w:rPr>
        <w:t>六頂帽子法</w:t>
      </w:r>
    </w:p>
    <w:p w14:paraId="54BCB62C" w14:textId="12A0A5C8" w:rsidR="002E60E8" w:rsidRPr="00D02D12" w:rsidRDefault="004B50D3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spacing w:val="-2"/>
        </w:rPr>
      </w:pPr>
      <w:r w:rsidRPr="00D02D12">
        <w:rPr>
          <w:rFonts w:ascii="標楷體" w:eastAsia="標楷體" w:hAnsi="標楷體" w:cstheme="minorHAnsi" w:hint="eastAsia"/>
        </w:rPr>
        <w:t>*</w:t>
      </w:r>
      <w:r w:rsidR="002E60E8" w:rsidRPr="00D02D12">
        <w:rPr>
          <w:rFonts w:ascii="標楷體" w:eastAsia="標楷體" w:hAnsi="標楷體" w:cstheme="minorHAnsi" w:hint="eastAsia"/>
        </w:rPr>
        <w:t>贈送參加者一副牌卡</w:t>
      </w:r>
    </w:p>
    <w:p w14:paraId="34518278" w14:textId="29323DA3" w:rsidR="008C783D" w:rsidRPr="00D02D12" w:rsidRDefault="008C783D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spacing w:val="-2"/>
        </w:rPr>
      </w:pPr>
      <w:r w:rsidRPr="00D02D12">
        <w:rPr>
          <w:rFonts w:ascii="標楷體" w:eastAsia="標楷體" w:hAnsi="標楷體" w:cstheme="minorHAnsi"/>
          <w:spacing w:val="-2"/>
        </w:rPr>
        <w:t>課程目的</w:t>
      </w:r>
    </w:p>
    <w:p w14:paraId="7D7841CF" w14:textId="7EF2E9C2" w:rsidR="00FF01F6" w:rsidRPr="00D02D12" w:rsidRDefault="009802A0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spacing w:val="-2"/>
        </w:rPr>
      </w:pPr>
      <w:r w:rsidRPr="00D02D12">
        <w:rPr>
          <w:rFonts w:ascii="標楷體" w:eastAsia="標楷體" w:hAnsi="標楷體" w:cstheme="minorHAnsi"/>
          <w:spacing w:val="-2"/>
        </w:rPr>
        <w:t>推廣易學易記的創新工具，適合於中學生或創意初學者使用</w:t>
      </w:r>
    </w:p>
    <w:p w14:paraId="039D67CD" w14:textId="1174667A" w:rsidR="00FF01F6" w:rsidRPr="00D02D12" w:rsidRDefault="001C6DFD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課</w:t>
      </w:r>
      <w:r w:rsidR="009802A0" w:rsidRPr="00D02D12">
        <w:rPr>
          <w:rFonts w:ascii="標楷體" w:eastAsia="標楷體" w:hAnsi="標楷體" w:cstheme="minorHAnsi"/>
          <w:color w:val="000000" w:themeColor="text1"/>
          <w:spacing w:val="-2"/>
        </w:rPr>
        <w:t>程特色</w:t>
      </w:r>
    </w:p>
    <w:p w14:paraId="6232ED0E" w14:textId="5F3BD9F1" w:rsidR="008C783D" w:rsidRPr="00D02D12" w:rsidRDefault="009802A0" w:rsidP="009B1FC2">
      <w:pPr>
        <w:pStyle w:val="af6"/>
        <w:spacing w:beforeLines="50" w:before="120" w:after="0"/>
        <w:ind w:leftChars="0" w:left="1" w:firstLineChars="235" w:firstLine="564"/>
        <w:rPr>
          <w:rFonts w:ascii="標楷體" w:eastAsia="標楷體" w:hAnsi="標楷體" w:cstheme="minorHAnsi"/>
          <w:sz w:val="24"/>
          <w:szCs w:val="24"/>
        </w:rPr>
      </w:pPr>
      <w:r w:rsidRPr="00D02D12">
        <w:rPr>
          <w:rFonts w:ascii="標楷體" w:eastAsia="標楷體" w:hAnsi="標楷體" w:cstheme="minorHAnsi"/>
          <w:sz w:val="24"/>
          <w:szCs w:val="24"/>
        </w:rPr>
        <w:t>課程包含理論講解、實例解說，</w:t>
      </w:r>
      <w:proofErr w:type="gramStart"/>
      <w:r w:rsidR="008C783D" w:rsidRPr="00D02D12">
        <w:rPr>
          <w:rFonts w:ascii="標楷體" w:eastAsia="標楷體" w:hAnsi="標楷體" w:cstheme="minorHAnsi" w:hint="eastAsia"/>
          <w:sz w:val="24"/>
          <w:szCs w:val="24"/>
        </w:rPr>
        <w:t>以</w:t>
      </w:r>
      <w:r w:rsidRPr="00D02D12">
        <w:rPr>
          <w:rFonts w:ascii="標楷體" w:eastAsia="標楷體" w:hAnsi="標楷體" w:cstheme="minorHAnsi"/>
          <w:sz w:val="24"/>
          <w:szCs w:val="24"/>
        </w:rPr>
        <w:t>卡牌當成</w:t>
      </w:r>
      <w:proofErr w:type="gramEnd"/>
      <w:r w:rsidRPr="00D02D12">
        <w:rPr>
          <w:rFonts w:ascii="標楷體" w:eastAsia="標楷體" w:hAnsi="標楷體" w:cstheme="minorHAnsi"/>
          <w:sz w:val="24"/>
          <w:szCs w:val="24"/>
        </w:rPr>
        <w:t>工具，學員不需要死記硬背，</w:t>
      </w:r>
    </w:p>
    <w:p w14:paraId="6C1DB281" w14:textId="13363D89" w:rsidR="009802A0" w:rsidRPr="00D02D12" w:rsidRDefault="009802A0" w:rsidP="009B1FC2">
      <w:pPr>
        <w:pStyle w:val="af6"/>
        <w:spacing w:beforeLines="50" w:before="120" w:after="0"/>
        <w:ind w:leftChars="0" w:left="567" w:hanging="2"/>
        <w:rPr>
          <w:rFonts w:ascii="標楷體" w:eastAsia="標楷體" w:hAnsi="標楷體" w:cstheme="minorHAnsi"/>
          <w:sz w:val="24"/>
          <w:szCs w:val="24"/>
        </w:rPr>
      </w:pPr>
      <w:r w:rsidRPr="00D02D12">
        <w:rPr>
          <w:rFonts w:ascii="標楷體" w:eastAsia="標楷體" w:hAnsi="標楷體" w:cstheme="minorHAnsi"/>
          <w:sz w:val="24"/>
          <w:szCs w:val="24"/>
        </w:rPr>
        <w:t>只需要利用</w:t>
      </w:r>
      <w:proofErr w:type="gramStart"/>
      <w:r w:rsidRPr="00D02D12">
        <w:rPr>
          <w:rFonts w:ascii="標楷體" w:eastAsia="標楷體" w:hAnsi="標楷體" w:cstheme="minorHAnsi"/>
          <w:sz w:val="24"/>
          <w:szCs w:val="24"/>
        </w:rPr>
        <w:t>104張卡牌</w:t>
      </w:r>
      <w:proofErr w:type="gramEnd"/>
      <w:r w:rsidRPr="00D02D12">
        <w:rPr>
          <w:rFonts w:ascii="標楷體" w:eastAsia="標楷體" w:hAnsi="標楷體" w:cstheme="minorHAnsi"/>
          <w:sz w:val="24"/>
          <w:szCs w:val="24"/>
        </w:rPr>
        <w:t>(可擴充)，從適當的情境中，抽出相對應</w:t>
      </w:r>
      <w:proofErr w:type="gramStart"/>
      <w:r w:rsidRPr="00D02D12">
        <w:rPr>
          <w:rFonts w:ascii="標楷體" w:eastAsia="標楷體" w:hAnsi="標楷體" w:cstheme="minorHAnsi"/>
          <w:sz w:val="24"/>
          <w:szCs w:val="24"/>
        </w:rPr>
        <w:t>的卡牌</w:t>
      </w:r>
      <w:proofErr w:type="gramEnd"/>
      <w:r w:rsidRPr="00D02D12">
        <w:rPr>
          <w:rFonts w:ascii="標楷體" w:eastAsia="標楷體" w:hAnsi="標楷體" w:cstheme="minorHAnsi"/>
          <w:sz w:val="24"/>
          <w:szCs w:val="24"/>
        </w:rPr>
        <w:t>，作為觸發創意的工具即可</w:t>
      </w:r>
      <w:r w:rsidR="00F519DF" w:rsidRPr="00D02D12">
        <w:rPr>
          <w:rFonts w:ascii="標楷體" w:eastAsia="標楷體" w:hAnsi="標楷體" w:cstheme="minorHAnsi" w:hint="eastAsia"/>
          <w:sz w:val="24"/>
          <w:szCs w:val="24"/>
        </w:rPr>
        <w:t>。</w:t>
      </w:r>
    </w:p>
    <w:p w14:paraId="153DD19A" w14:textId="68D289DE" w:rsidR="008C783D" w:rsidRPr="00D02D12" w:rsidRDefault="008C783D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bookmarkStart w:id="0" w:name="_Hlk144213521"/>
      <w:r w:rsidRPr="00D02D12">
        <w:rPr>
          <w:rFonts w:ascii="標楷體" w:eastAsia="標楷體" w:hAnsi="標楷體" w:cstheme="minorHAnsi"/>
          <w:color w:val="000000" w:themeColor="text1"/>
        </w:rPr>
        <w:t>課程內</w:t>
      </w:r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容</w:t>
      </w:r>
      <w:bookmarkEnd w:id="0"/>
    </w:p>
    <w:p w14:paraId="7F9EC919" w14:textId="76A0D348" w:rsidR="008C783D" w:rsidRPr="00D02D12" w:rsidRDefault="008C783D" w:rsidP="00E9336B">
      <w:pPr>
        <w:pStyle w:val="a3"/>
        <w:numPr>
          <w:ilvl w:val="0"/>
          <w:numId w:val="5"/>
        </w:numPr>
        <w:adjustRightInd w:val="0"/>
        <w:snapToGrid w:val="0"/>
        <w:spacing w:beforeLines="50" w:before="120"/>
        <w:ind w:hanging="393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理論講解</w:t>
      </w:r>
      <w:r w:rsidR="00E13EDF" w:rsidRPr="00D02D12">
        <w:rPr>
          <w:rFonts w:ascii="標楷體" w:eastAsia="標楷體" w:hAnsi="標楷體" w:cstheme="minorHAnsi" w:hint="eastAsia"/>
          <w:color w:val="000000" w:themeColor="text1"/>
          <w:spacing w:val="-5"/>
        </w:rPr>
        <w:t>，</w:t>
      </w:r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約</w:t>
      </w:r>
      <w:proofErr w:type="gramStart"/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佔</w:t>
      </w:r>
      <w:proofErr w:type="gramEnd"/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時30%~50%</w:t>
      </w:r>
    </w:p>
    <w:p w14:paraId="0995C137" w14:textId="1D15D63C" w:rsidR="008C783D" w:rsidRPr="00D02D12" w:rsidRDefault="008C783D" w:rsidP="00E9336B">
      <w:pPr>
        <w:pStyle w:val="a3"/>
        <w:numPr>
          <w:ilvl w:val="0"/>
          <w:numId w:val="5"/>
        </w:numPr>
        <w:adjustRightInd w:val="0"/>
        <w:snapToGrid w:val="0"/>
        <w:spacing w:beforeLines="50" w:before="120"/>
        <w:ind w:hanging="393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實際案例說明</w:t>
      </w:r>
      <w:r w:rsidR="00F519DF" w:rsidRPr="00D02D12">
        <w:rPr>
          <w:rFonts w:ascii="標楷體" w:eastAsia="標楷體" w:hAnsi="標楷體" w:cstheme="minorHAnsi" w:hint="eastAsia"/>
          <w:color w:val="000000" w:themeColor="text1"/>
          <w:spacing w:val="-5"/>
        </w:rPr>
        <w:t>，</w:t>
      </w:r>
      <w:proofErr w:type="gramStart"/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佔</w:t>
      </w:r>
      <w:proofErr w:type="gramEnd"/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時10%</w:t>
      </w:r>
    </w:p>
    <w:p w14:paraId="053F2983" w14:textId="1CE7C96D" w:rsidR="008C783D" w:rsidRPr="00D02D12" w:rsidRDefault="008C783D" w:rsidP="00E9336B">
      <w:pPr>
        <w:pStyle w:val="a3"/>
        <w:numPr>
          <w:ilvl w:val="0"/>
          <w:numId w:val="5"/>
        </w:numPr>
        <w:adjustRightInd w:val="0"/>
        <w:snapToGrid w:val="0"/>
        <w:spacing w:beforeLines="50" w:before="120"/>
        <w:ind w:hanging="393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proofErr w:type="gramStart"/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卡牌分組</w:t>
      </w:r>
      <w:proofErr w:type="gramEnd"/>
      <w:r w:rsidRPr="00D02D12">
        <w:rPr>
          <w:rFonts w:ascii="標楷體" w:eastAsia="標楷體" w:hAnsi="標楷體" w:cstheme="minorHAnsi"/>
          <w:color w:val="000000" w:themeColor="text1"/>
          <w:spacing w:val="-5"/>
        </w:rPr>
        <w:t>操作20~40%</w:t>
      </w:r>
    </w:p>
    <w:p w14:paraId="38F1AC92" w14:textId="6FFFFCF6" w:rsidR="004E7CC1" w:rsidRPr="00D02D12" w:rsidRDefault="001C6DFD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5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招生對象</w:t>
      </w:r>
    </w:p>
    <w:p w14:paraId="79A7FCB8" w14:textId="77777777" w:rsidR="009802A0" w:rsidRPr="00D02D12" w:rsidRDefault="001C6DFD" w:rsidP="00E9336B">
      <w:pPr>
        <w:pStyle w:val="a6"/>
        <w:numPr>
          <w:ilvl w:val="2"/>
          <w:numId w:val="4"/>
        </w:numPr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國內高中職在學學生</w:t>
      </w:r>
    </w:p>
    <w:p w14:paraId="7B242BDB" w14:textId="77777777" w:rsidR="009802A0" w:rsidRPr="00D02D12" w:rsidRDefault="009802A0" w:rsidP="00E9336B">
      <w:pPr>
        <w:pStyle w:val="a6"/>
        <w:numPr>
          <w:ilvl w:val="2"/>
          <w:numId w:val="4"/>
        </w:numPr>
        <w:spacing w:beforeLines="50" w:before="120"/>
        <w:ind w:left="993" w:hanging="426"/>
        <w:jc w:val="both"/>
        <w:rPr>
          <w:rFonts w:ascii="標楷體" w:eastAsia="標楷體" w:hAnsi="標楷體" w:cstheme="minorHAnsi"/>
          <w:sz w:val="24"/>
          <w:szCs w:val="24"/>
        </w:rPr>
      </w:pPr>
      <w:r w:rsidRPr="00D02D12">
        <w:rPr>
          <w:rFonts w:ascii="標楷體" w:eastAsia="標楷體" w:hAnsi="標楷體" w:cstheme="minorHAnsi"/>
          <w:sz w:val="24"/>
          <w:szCs w:val="24"/>
        </w:rPr>
        <w:t>社團帶領人</w:t>
      </w:r>
    </w:p>
    <w:p w14:paraId="1D15E21F" w14:textId="3CACA09C" w:rsidR="009B20B4" w:rsidRPr="00D02D12" w:rsidRDefault="009802A0" w:rsidP="00E9336B">
      <w:pPr>
        <w:pStyle w:val="a6"/>
        <w:numPr>
          <w:ilvl w:val="2"/>
          <w:numId w:val="4"/>
        </w:numPr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</w:pPr>
      <w:r w:rsidRPr="00D02D12">
        <w:rPr>
          <w:rFonts w:ascii="標楷體" w:eastAsia="標楷體" w:hAnsi="標楷體" w:cstheme="minorHAnsi"/>
          <w:sz w:val="24"/>
          <w:szCs w:val="24"/>
        </w:rPr>
        <w:t>創意初學者</w:t>
      </w:r>
    </w:p>
    <w:p w14:paraId="222A8594" w14:textId="4A98581C" w:rsidR="006E61FB" w:rsidRPr="00D02D12" w:rsidRDefault="00166A5E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Chars="-23" w:left="-1" w:hangingChars="22" w:hanging="52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活動時間</w:t>
      </w:r>
    </w:p>
    <w:p w14:paraId="3511B7AB" w14:textId="6879C294" w:rsidR="006E61FB" w:rsidRPr="00D02D12" w:rsidRDefault="00071780" w:rsidP="009B1FC2">
      <w:pPr>
        <w:pStyle w:val="a3"/>
        <w:adjustRightInd w:val="0"/>
        <w:snapToGrid w:val="0"/>
        <w:spacing w:beforeLines="50" w:before="120"/>
        <w:ind w:firstLineChars="237" w:firstLine="566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theme="minorHAnsi"/>
          <w:color w:val="000000" w:themeColor="text1"/>
          <w:spacing w:val="-1"/>
        </w:rPr>
        <w:t>202</w:t>
      </w:r>
      <w:r w:rsidR="006B6720" w:rsidRPr="00D02D12">
        <w:rPr>
          <w:rFonts w:ascii="標楷體" w:eastAsia="標楷體" w:hAnsi="標楷體" w:cstheme="minorHAnsi"/>
          <w:color w:val="000000" w:themeColor="text1"/>
          <w:spacing w:val="-1"/>
        </w:rPr>
        <w:t>4</w:t>
      </w:r>
      <w:r w:rsidRPr="00D02D12">
        <w:rPr>
          <w:rFonts w:ascii="標楷體" w:eastAsia="標楷體" w:hAnsi="標楷體" w:cstheme="minorHAnsi"/>
          <w:color w:val="000000" w:themeColor="text1"/>
          <w:spacing w:val="-1"/>
        </w:rPr>
        <w:t>/0</w:t>
      </w:r>
      <w:r w:rsidR="00865AA1" w:rsidRPr="00D02D12">
        <w:rPr>
          <w:rFonts w:ascii="標楷體" w:eastAsia="標楷體" w:hAnsi="標楷體" w:cstheme="minorHAnsi"/>
          <w:color w:val="000000" w:themeColor="text1"/>
          <w:spacing w:val="-1"/>
        </w:rPr>
        <w:t>7</w:t>
      </w:r>
      <w:r w:rsidRPr="00D02D12">
        <w:rPr>
          <w:rFonts w:ascii="標楷體" w:eastAsia="標楷體" w:hAnsi="標楷體" w:cstheme="minorHAnsi"/>
          <w:color w:val="000000" w:themeColor="text1"/>
          <w:spacing w:val="-1"/>
        </w:rPr>
        <w:t>/</w:t>
      </w:r>
      <w:r w:rsidR="00865AA1" w:rsidRPr="00D02D12">
        <w:rPr>
          <w:rFonts w:ascii="標楷體" w:eastAsia="標楷體" w:hAnsi="標楷體" w:cstheme="minorHAnsi"/>
          <w:color w:val="000000" w:themeColor="text1"/>
          <w:spacing w:val="-1"/>
        </w:rPr>
        <w:t>0</w:t>
      </w:r>
      <w:r w:rsidR="009802A0" w:rsidRPr="00D02D12">
        <w:rPr>
          <w:rFonts w:ascii="標楷體" w:eastAsia="標楷體" w:hAnsi="標楷體" w:cstheme="minorHAnsi"/>
          <w:color w:val="000000" w:themeColor="text1"/>
          <w:spacing w:val="-1"/>
        </w:rPr>
        <w:t>3</w:t>
      </w:r>
      <w:r w:rsidR="00865AA1" w:rsidRPr="00D02D12">
        <w:rPr>
          <w:rFonts w:ascii="標楷體" w:eastAsia="標楷體" w:hAnsi="標楷體" w:cstheme="minorHAnsi"/>
          <w:color w:val="000000" w:themeColor="text1"/>
          <w:spacing w:val="-1"/>
        </w:rPr>
        <w:t>(週</w:t>
      </w:r>
      <w:r w:rsidR="009802A0" w:rsidRPr="00D02D12">
        <w:rPr>
          <w:rFonts w:ascii="標楷體" w:eastAsia="標楷體" w:hAnsi="標楷體" w:cstheme="minorHAnsi"/>
          <w:color w:val="000000" w:themeColor="text1"/>
          <w:spacing w:val="-1"/>
        </w:rPr>
        <w:t>六</w:t>
      </w:r>
      <w:r w:rsidR="00865AA1" w:rsidRPr="00D02D12">
        <w:rPr>
          <w:rFonts w:ascii="標楷體" w:eastAsia="標楷體" w:hAnsi="標楷體" w:cstheme="minorHAnsi"/>
          <w:color w:val="000000" w:themeColor="text1"/>
          <w:spacing w:val="-1"/>
        </w:rPr>
        <w:t>)，0</w:t>
      </w:r>
      <w:r w:rsidR="00865AA1" w:rsidRPr="00D02D12">
        <w:rPr>
          <w:rFonts w:ascii="標楷體" w:eastAsia="標楷體" w:hAnsi="標楷體" w:cstheme="minorHAnsi"/>
        </w:rPr>
        <w:t>9：00~16：00 (午休一小時)</w:t>
      </w:r>
    </w:p>
    <w:p w14:paraId="33CD5D1C" w14:textId="517915FE" w:rsidR="006E61FB" w:rsidRPr="00D02D12" w:rsidRDefault="00166A5E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Chars="-23" w:left="-1" w:hangingChars="22" w:hanging="52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活動地點</w:t>
      </w:r>
    </w:p>
    <w:p w14:paraId="59F79FA0" w14:textId="4EC34225" w:rsidR="006E61FB" w:rsidRPr="00D02D12" w:rsidRDefault="00865AA1" w:rsidP="009B1FC2">
      <w:pPr>
        <w:pStyle w:val="a3"/>
        <w:adjustRightInd w:val="0"/>
        <w:snapToGrid w:val="0"/>
        <w:spacing w:beforeLines="50" w:before="120"/>
        <w:ind w:firstLineChars="177" w:firstLine="425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theme="minorHAnsi"/>
          <w:color w:val="000000" w:themeColor="text1"/>
        </w:rPr>
        <w:t>工研院光明新村教室(清華大學旁)</w:t>
      </w:r>
      <w:r w:rsidR="00010D5A" w:rsidRPr="00D02D12">
        <w:rPr>
          <w:rFonts w:ascii="標楷體" w:eastAsia="標楷體" w:hAnsi="標楷體" w:cstheme="minorHAnsi"/>
          <w:color w:val="000000" w:themeColor="text1"/>
        </w:rPr>
        <w:t>（</w:t>
      </w:r>
      <w:r w:rsidR="00010D5A" w:rsidRPr="00D02D12">
        <w:rPr>
          <w:rFonts w:ascii="標楷體" w:eastAsia="標楷體" w:hAnsi="標楷體" w:cstheme="minorHAnsi"/>
          <w:color w:val="000000" w:themeColor="text1"/>
          <w:spacing w:val="-4"/>
        </w:rPr>
        <w:t>新竹市東區</w:t>
      </w:r>
      <w:r w:rsidR="00010D5A" w:rsidRPr="00D02D12">
        <w:rPr>
          <w:rFonts w:ascii="標楷體" w:eastAsia="標楷體" w:hAnsi="標楷體" w:cstheme="minorHAnsi"/>
          <w:color w:val="000000" w:themeColor="text1"/>
          <w:spacing w:val="-10"/>
        </w:rPr>
        <w:t>）</w:t>
      </w:r>
    </w:p>
    <w:p w14:paraId="75C1F1CF" w14:textId="7A2E0C64" w:rsidR="006E61FB" w:rsidRPr="00D02D12" w:rsidRDefault="006E61FB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Chars="-23" w:left="-1" w:hangingChars="22" w:hanging="52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="Times New Roman" w:hint="eastAsia"/>
          <w:color w:val="FF0000"/>
          <w:spacing w:val="-2"/>
        </w:rPr>
        <w:t>網路報名</w:t>
      </w:r>
      <w:r w:rsidR="00D02D12" w:rsidRPr="00D02D12">
        <w:rPr>
          <w:rFonts w:ascii="標楷體" w:eastAsia="標楷體" w:hAnsi="標楷體" w:cs="Times New Roman" w:hint="eastAsia"/>
          <w:color w:val="FF0000"/>
          <w:spacing w:val="-2"/>
        </w:rPr>
        <w:t>:</w:t>
      </w:r>
      <w:r w:rsidR="00D02D12" w:rsidRPr="00D02D12">
        <w:rPr>
          <w:rFonts w:ascii="標楷體" w:eastAsia="標楷體" w:hAnsi="標楷體"/>
        </w:rPr>
        <w:t xml:space="preserve"> </w:t>
      </w:r>
      <w:hyperlink r:id="rId9" w:history="1">
        <w:r w:rsidR="00D02D12" w:rsidRPr="00D02D12">
          <w:rPr>
            <w:rStyle w:val="ab"/>
            <w:rFonts w:ascii="標楷體" w:eastAsia="標楷體" w:hAnsi="標楷體" w:cs="Times New Roman"/>
            <w:spacing w:val="-2"/>
          </w:rPr>
          <w:t>https://www.ssi.org.tw/?p=689</w:t>
        </w:r>
      </w:hyperlink>
    </w:p>
    <w:p w14:paraId="2C050F10" w14:textId="150F2FFE" w:rsidR="00A3325E" w:rsidRPr="00D02D12" w:rsidRDefault="00166A5E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Chars="-23" w:left="-1" w:hangingChars="22" w:hanging="52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費用</w:t>
      </w:r>
    </w:p>
    <w:p w14:paraId="48E02270" w14:textId="66BD3D5F" w:rsidR="006E61FB" w:rsidRPr="00D02D12" w:rsidRDefault="00684581" w:rsidP="00E9336B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theme="minorHAnsi"/>
          <w:color w:val="000000" w:themeColor="text1"/>
          <w:spacing w:val="-7"/>
        </w:rPr>
        <w:lastRenderedPageBreak/>
        <w:t>課程費用</w:t>
      </w:r>
      <w:r w:rsidR="00F64F8A" w:rsidRPr="00D02D12">
        <w:rPr>
          <w:rFonts w:ascii="標楷體" w:eastAsia="標楷體" w:hAnsi="標楷體" w:cstheme="minorHAnsi"/>
        </w:rPr>
        <w:t>3,</w:t>
      </w:r>
      <w:r w:rsidR="008C4305" w:rsidRPr="00D02D12">
        <w:rPr>
          <w:rFonts w:ascii="標楷體" w:eastAsia="標楷體" w:hAnsi="標楷體" w:cstheme="minorHAnsi" w:hint="eastAsia"/>
        </w:rPr>
        <w:t>2</w:t>
      </w:r>
      <w:r w:rsidR="00F64F8A" w:rsidRPr="00D02D12">
        <w:rPr>
          <w:rFonts w:ascii="標楷體" w:eastAsia="標楷體" w:hAnsi="標楷體" w:cstheme="minorHAnsi"/>
        </w:rPr>
        <w:t>00</w:t>
      </w:r>
      <w:r w:rsidRPr="00D02D12">
        <w:rPr>
          <w:rFonts w:ascii="標楷體" w:eastAsia="標楷體" w:hAnsi="標楷體" w:cstheme="minorHAnsi"/>
          <w:color w:val="000000" w:themeColor="text1"/>
          <w:spacing w:val="-7"/>
        </w:rPr>
        <w:t>元</w:t>
      </w:r>
      <w:r w:rsidR="008C4305" w:rsidRPr="00D02D12">
        <w:rPr>
          <w:rFonts w:ascii="標楷體" w:eastAsia="標楷體" w:hAnsi="標楷體" w:cstheme="minorHAnsi" w:hint="eastAsia"/>
          <w:color w:val="000000" w:themeColor="text1"/>
          <w:spacing w:val="-7"/>
        </w:rPr>
        <w:t xml:space="preserve"> (</w:t>
      </w:r>
      <w:r w:rsidRPr="00D02D12">
        <w:rPr>
          <w:rFonts w:ascii="標楷體" w:eastAsia="標楷體" w:hAnsi="標楷體" w:cstheme="minorHAnsi"/>
          <w:color w:val="000000" w:themeColor="text1"/>
          <w:spacing w:val="-7"/>
        </w:rPr>
        <w:t>含午餐</w:t>
      </w:r>
      <w:r w:rsidR="009D630D" w:rsidRPr="00D02D12">
        <w:rPr>
          <w:rFonts w:ascii="標楷體" w:eastAsia="標楷體" w:hAnsi="標楷體" w:cs="Times New Roman" w:hint="eastAsia"/>
          <w:color w:val="000000" w:themeColor="text1"/>
          <w:spacing w:val="-7"/>
        </w:rPr>
        <w:t>、結業證書，贈送</w:t>
      </w:r>
      <w:proofErr w:type="gramStart"/>
      <w:r w:rsidR="009D630D" w:rsidRPr="00D02D12">
        <w:rPr>
          <w:rFonts w:ascii="標楷體" w:eastAsia="標楷體" w:hAnsi="標楷體" w:cs="Times New Roman" w:hint="eastAsia"/>
          <w:color w:val="000000" w:themeColor="text1"/>
          <w:spacing w:val="-7"/>
        </w:rPr>
        <w:t>一副卡牌</w:t>
      </w:r>
      <w:proofErr w:type="gramEnd"/>
      <w:r w:rsidR="008C4305" w:rsidRPr="00D02D12">
        <w:rPr>
          <w:rFonts w:ascii="標楷體" w:eastAsia="標楷體" w:hAnsi="標楷體" w:cs="Times New Roman" w:hint="eastAsia"/>
          <w:color w:val="000000" w:themeColor="text1"/>
          <w:spacing w:val="-7"/>
        </w:rPr>
        <w:t>)</w:t>
      </w:r>
    </w:p>
    <w:p w14:paraId="6B1F8C13" w14:textId="00A5FD0F" w:rsidR="009B1FC2" w:rsidRPr="00D02D12" w:rsidRDefault="009B1FC2" w:rsidP="00E9336B">
      <w:pPr>
        <w:pStyle w:val="a3"/>
        <w:numPr>
          <w:ilvl w:val="0"/>
          <w:numId w:val="6"/>
        </w:numPr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  <w:spacing w:val="-7"/>
        </w:rPr>
      </w:pPr>
      <w:r w:rsidRPr="00D02D12">
        <w:rPr>
          <w:rFonts w:ascii="標楷體" w:eastAsia="標楷體" w:hAnsi="標楷體" w:cstheme="minorHAnsi" w:hint="eastAsia"/>
          <w:color w:val="000000" w:themeColor="text1"/>
          <w:spacing w:val="-7"/>
        </w:rPr>
        <w:t>優惠：兩人同行九五折</w:t>
      </w:r>
      <w:r w:rsidR="002E690E" w:rsidRPr="00D02D12">
        <w:rPr>
          <w:rFonts w:ascii="標楷體" w:eastAsia="標楷體" w:hAnsi="標楷體" w:cstheme="minorHAnsi" w:hint="eastAsia"/>
          <w:color w:val="000000" w:themeColor="text1"/>
          <w:spacing w:val="-7"/>
        </w:rPr>
        <w:t>，</w:t>
      </w:r>
      <w:r w:rsidRPr="00D02D12">
        <w:rPr>
          <w:rFonts w:ascii="標楷體" w:eastAsia="標楷體" w:hAnsi="標楷體" w:cstheme="minorHAnsi" w:hint="eastAsia"/>
          <w:color w:val="000000" w:themeColor="text1"/>
          <w:spacing w:val="-7"/>
        </w:rPr>
        <w:t>同時報2堂課九五折</w:t>
      </w:r>
    </w:p>
    <w:p w14:paraId="322BD6DD" w14:textId="2D3E44BF" w:rsidR="008716EA" w:rsidRPr="00D02D12" w:rsidRDefault="008716EA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Chars="-23" w:left="-1" w:hangingChars="22" w:hanging="52"/>
        <w:jc w:val="both"/>
        <w:rPr>
          <w:rFonts w:ascii="標楷體" w:eastAsia="標楷體" w:hAnsi="標楷體" w:cstheme="minorHAnsi"/>
          <w:color w:val="000000" w:themeColor="text1"/>
          <w:spacing w:val="-2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 xml:space="preserve">講師介紹 </w:t>
      </w:r>
    </w:p>
    <w:p w14:paraId="484510F2" w14:textId="1ACA363E" w:rsidR="007A33F3" w:rsidRPr="00D02D12" w:rsidRDefault="009802A0" w:rsidP="009B1FC2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sz w:val="24"/>
          <w:szCs w:val="24"/>
        </w:rPr>
      </w:pPr>
      <w:r w:rsidRPr="00D02D12">
        <w:rPr>
          <w:rFonts w:ascii="標楷體" w:eastAsia="標楷體" w:hAnsi="標楷體" w:cstheme="minorHAnsi"/>
          <w:sz w:val="24"/>
          <w:szCs w:val="24"/>
        </w:rPr>
        <w:t>王</w:t>
      </w:r>
      <w:r w:rsidR="007A33F3" w:rsidRPr="00D02D12">
        <w:rPr>
          <w:rFonts w:ascii="標楷體" w:eastAsia="標楷體" w:hAnsi="標楷體" w:cstheme="minorHAnsi" w:hint="eastAsia"/>
          <w:sz w:val="24"/>
          <w:szCs w:val="24"/>
        </w:rPr>
        <w:t>博士</w:t>
      </w:r>
    </w:p>
    <w:p w14:paraId="4255A2A2" w14:textId="393884A2" w:rsidR="00BF31A3" w:rsidRPr="00D02D12" w:rsidRDefault="00BF31A3" w:rsidP="009B1FC2">
      <w:pPr>
        <w:tabs>
          <w:tab w:val="left" w:pos="566"/>
          <w:tab w:val="left" w:pos="666"/>
        </w:tabs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</w:pPr>
      <w:r w:rsidRPr="00D02D12">
        <w:rPr>
          <w:rFonts w:ascii="標楷體" w:eastAsia="標楷體" w:hAnsi="標楷體" w:cstheme="minorHAnsi" w:hint="eastAsia"/>
          <w:sz w:val="24"/>
          <w:szCs w:val="24"/>
        </w:rPr>
        <w:t>管理</w:t>
      </w:r>
      <w:r w:rsidR="004E5C95" w:rsidRPr="00D02D12">
        <w:rPr>
          <w:rFonts w:ascii="標楷體" w:eastAsia="標楷體" w:hAnsi="標楷體" w:cstheme="minorHAnsi" w:hint="eastAsia"/>
          <w:sz w:val="24"/>
          <w:szCs w:val="24"/>
        </w:rPr>
        <w:t>、</w:t>
      </w:r>
      <w:r w:rsidR="004E5C95" w:rsidRPr="00D02D12">
        <w:rPr>
          <w:rFonts w:ascii="標楷體" w:eastAsia="標楷體" w:hAnsi="標楷體" w:cs="微軟正黑體" w:hint="eastAsia"/>
        </w:rPr>
        <w:t>創業管理、專案管理</w:t>
      </w:r>
    </w:p>
    <w:p w14:paraId="27094261" w14:textId="02B0D854" w:rsidR="00651645" w:rsidRPr="00D02D12" w:rsidRDefault="00912B16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="426"/>
        <w:jc w:val="both"/>
        <w:rPr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報名方式</w:t>
      </w:r>
    </w:p>
    <w:p w14:paraId="2BC8659E" w14:textId="3C1EC934" w:rsidR="00651645" w:rsidRPr="00D02D12" w:rsidRDefault="00912B16" w:rsidP="00E9336B">
      <w:pPr>
        <w:pStyle w:val="a6"/>
        <w:numPr>
          <w:ilvl w:val="3"/>
          <w:numId w:val="2"/>
        </w:numPr>
        <w:tabs>
          <w:tab w:val="left" w:pos="288"/>
        </w:tabs>
        <w:adjustRightInd w:val="0"/>
        <w:snapToGrid w:val="0"/>
        <w:spacing w:beforeLines="50" w:before="120"/>
        <w:ind w:left="993" w:hanging="567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010D5A"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時間</w:t>
      </w: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即日起報名至</w:t>
      </w:r>
      <w:r w:rsidRPr="00D02D12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202</w:t>
      </w:r>
      <w:r w:rsidR="00CE6F2C" w:rsidRPr="00D02D12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4</w:t>
      </w:r>
      <w:r w:rsidRPr="00D02D12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年</w:t>
      </w:r>
      <w:r w:rsidR="00F64F8A" w:rsidRPr="00D02D12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6</w:t>
      </w:r>
      <w:r w:rsidRPr="00D02D12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月</w:t>
      </w:r>
      <w:r w:rsidR="00F64F8A" w:rsidRPr="00D02D12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2</w:t>
      </w:r>
      <w:r w:rsidR="00B25243" w:rsidRPr="00D02D12">
        <w:rPr>
          <w:rFonts w:ascii="標楷體" w:eastAsia="標楷體" w:hAnsi="標楷體" w:cstheme="minorHAnsi"/>
          <w:color w:val="000000" w:themeColor="text1"/>
          <w:spacing w:val="-13"/>
          <w:sz w:val="24"/>
          <w:szCs w:val="24"/>
        </w:rPr>
        <w:t>5</w:t>
      </w:r>
      <w:r w:rsidRPr="00D02D12">
        <w:rPr>
          <w:rFonts w:ascii="標楷體" w:eastAsia="標楷體" w:hAnsi="標楷體" w:cstheme="minorHAnsi"/>
          <w:color w:val="000000" w:themeColor="text1"/>
          <w:spacing w:val="-9"/>
          <w:sz w:val="24"/>
          <w:szCs w:val="24"/>
        </w:rPr>
        <w:t>日</w:t>
      </w:r>
      <w:proofErr w:type="gramStart"/>
      <w:r w:rsidRPr="00D02D12">
        <w:rPr>
          <w:rFonts w:ascii="標楷體" w:eastAsia="標楷體" w:hAnsi="標楷體" w:cstheme="minorHAnsi"/>
          <w:color w:val="000000" w:themeColor="text1"/>
          <w:spacing w:val="-9"/>
          <w:sz w:val="24"/>
          <w:szCs w:val="24"/>
        </w:rPr>
        <w:t>止</w:t>
      </w:r>
      <w:proofErr w:type="gramEnd"/>
    </w:p>
    <w:p w14:paraId="1A833731" w14:textId="35EF1CDE" w:rsidR="004F19C7" w:rsidRPr="00D02D12" w:rsidRDefault="00912B16" w:rsidP="00E9336B">
      <w:pPr>
        <w:pStyle w:val="a6"/>
        <w:numPr>
          <w:ilvl w:val="3"/>
          <w:numId w:val="2"/>
        </w:numPr>
        <w:tabs>
          <w:tab w:val="left" w:pos="288"/>
        </w:tabs>
        <w:adjustRightInd w:val="0"/>
        <w:snapToGrid w:val="0"/>
        <w:spacing w:beforeLines="50" w:before="120"/>
        <w:ind w:left="993" w:hanging="567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r w:rsidR="004F19C7"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方式</w:t>
      </w: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：一律</w:t>
      </w:r>
      <w:proofErr w:type="gramStart"/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採取</w:t>
      </w:r>
      <w:r w:rsidR="00E10414"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線上</w:t>
      </w: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報名</w:t>
      </w:r>
      <w:proofErr w:type="gramEnd"/>
      <w:r w:rsidR="00D02D12" w:rsidRPr="00D02D12">
        <w:rPr>
          <w:rFonts w:ascii="標楷體" w:eastAsia="標楷體" w:hAnsi="標楷體" w:cstheme="minorHAnsi" w:hint="eastAsia"/>
          <w:color w:val="000000" w:themeColor="text1"/>
          <w:spacing w:val="-4"/>
          <w:sz w:val="24"/>
          <w:szCs w:val="24"/>
        </w:rPr>
        <w:t xml:space="preserve"> </w:t>
      </w:r>
      <w:hyperlink r:id="rId10" w:history="1">
        <w:r w:rsidR="00D02D12" w:rsidRPr="00D02D12">
          <w:rPr>
            <w:rStyle w:val="ab"/>
            <w:rFonts w:ascii="標楷體" w:eastAsia="標楷體" w:hAnsi="標楷體" w:cs="Times New Roman"/>
            <w:spacing w:val="-2"/>
          </w:rPr>
          <w:t>https://www.ssi.org.tw/?p=689</w:t>
        </w:r>
      </w:hyperlink>
    </w:p>
    <w:p w14:paraId="2B0A2112" w14:textId="30038381" w:rsidR="00651645" w:rsidRPr="00D02D12" w:rsidRDefault="0073726F" w:rsidP="00E9336B">
      <w:pPr>
        <w:pStyle w:val="a6"/>
        <w:numPr>
          <w:ilvl w:val="3"/>
          <w:numId w:val="2"/>
        </w:numPr>
        <w:tabs>
          <w:tab w:val="left" w:pos="288"/>
        </w:tabs>
        <w:adjustRightInd w:val="0"/>
        <w:snapToGrid w:val="0"/>
        <w:spacing w:beforeLines="50" w:before="120"/>
        <w:ind w:left="993" w:hanging="567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繳費完畢即報名完成。回傳繳費單，</w:t>
      </w:r>
      <w:hyperlink r:id="rId11" w:history="1">
        <w:r w:rsidRPr="00D02D12">
          <w:rPr>
            <w:rFonts w:ascii="標楷體" w:eastAsia="標楷體" w:hAnsi="標楷體" w:cstheme="minorHAnsi"/>
            <w:color w:val="000000" w:themeColor="text1"/>
            <w:spacing w:val="-4"/>
            <w:sz w:val="24"/>
            <w:szCs w:val="24"/>
          </w:rPr>
          <w:t>確認完成報名</w:t>
        </w:r>
        <w:r w:rsidRPr="00D02D12">
          <w:rPr>
            <w:rFonts w:ascii="標楷體" w:eastAsia="標楷體" w:hAnsi="標楷體" w:cstheme="minorHAnsi"/>
            <w:color w:val="000000" w:themeColor="text1"/>
            <w:spacing w:val="-4"/>
            <w:sz w:val="24"/>
            <w:szCs w:val="24"/>
            <w:u w:val="single"/>
          </w:rPr>
          <w:t>service@ssi.org.tw</w:t>
        </w:r>
      </w:hyperlink>
    </w:p>
    <w:p w14:paraId="5CEFF624" w14:textId="063F9955" w:rsidR="00651645" w:rsidRPr="00D02D12" w:rsidRDefault="00912B16" w:rsidP="00E9336B">
      <w:pPr>
        <w:pStyle w:val="a3"/>
        <w:numPr>
          <w:ilvl w:val="0"/>
          <w:numId w:val="1"/>
        </w:numPr>
        <w:tabs>
          <w:tab w:val="left" w:pos="993"/>
        </w:tabs>
        <w:adjustRightInd w:val="0"/>
        <w:snapToGrid w:val="0"/>
        <w:spacing w:beforeLines="50" w:before="120"/>
        <w:jc w:val="both"/>
        <w:rPr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繳費方式</w:t>
      </w:r>
    </w:p>
    <w:p w14:paraId="1AB36EC6" w14:textId="77777777" w:rsidR="008C783D" w:rsidRPr="00D02D12" w:rsidRDefault="00732DEA" w:rsidP="009B1FC2">
      <w:pPr>
        <w:tabs>
          <w:tab w:val="left" w:pos="288"/>
        </w:tabs>
        <w:adjustRightInd w:val="0"/>
        <w:snapToGrid w:val="0"/>
        <w:spacing w:beforeLines="50" w:before="120"/>
        <w:ind w:firstLineChars="180" w:firstLine="432"/>
        <w:jc w:val="both"/>
        <w:rPr>
          <w:rFonts w:ascii="標楷體" w:eastAsia="標楷體" w:hAnsi="標楷體" w:cstheme="minorHAnsi"/>
          <w:color w:val="000000" w:themeColor="text1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z w:val="24"/>
          <w:szCs w:val="24"/>
        </w:rPr>
        <w:t>戶名：中華系統性創新學會</w:t>
      </w:r>
    </w:p>
    <w:p w14:paraId="3FD63E5D" w14:textId="77777777" w:rsidR="008C783D" w:rsidRPr="00D02D12" w:rsidRDefault="00DD0EC7" w:rsidP="009B1FC2">
      <w:pPr>
        <w:tabs>
          <w:tab w:val="left" w:pos="288"/>
        </w:tabs>
        <w:adjustRightInd w:val="0"/>
        <w:snapToGrid w:val="0"/>
        <w:spacing w:beforeLines="50" w:before="120"/>
        <w:ind w:firstLineChars="180" w:firstLine="432"/>
        <w:jc w:val="both"/>
        <w:rPr>
          <w:rFonts w:ascii="標楷體" w:eastAsia="標楷體" w:hAnsi="標楷體" w:cstheme="minorHAnsi"/>
          <w:color w:val="000000" w:themeColor="text1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z w:val="24"/>
          <w:szCs w:val="24"/>
        </w:rPr>
        <w:t>銀行：兆豐國際商業銀行</w:t>
      </w:r>
      <w:r w:rsidR="00A41C05" w:rsidRPr="00D02D12">
        <w:rPr>
          <w:rFonts w:ascii="標楷體" w:eastAsia="標楷體" w:hAnsi="標楷體" w:cstheme="minorHAnsi"/>
          <w:color w:val="000000" w:themeColor="text1"/>
          <w:sz w:val="24"/>
          <w:szCs w:val="24"/>
        </w:rPr>
        <w:t>(017)</w:t>
      </w:r>
      <w:r w:rsidRPr="00D02D12">
        <w:rPr>
          <w:rFonts w:ascii="標楷體" w:eastAsia="標楷體" w:hAnsi="標楷體" w:cstheme="minorHAnsi"/>
          <w:color w:val="000000" w:themeColor="text1"/>
          <w:sz w:val="24"/>
          <w:szCs w:val="24"/>
        </w:rPr>
        <w:t xml:space="preserve"> 竹科新安分行</w:t>
      </w:r>
      <w:r w:rsidR="00A41C05" w:rsidRPr="00D02D12">
        <w:rPr>
          <w:rFonts w:ascii="標楷體" w:eastAsia="標楷體" w:hAnsi="標楷體" w:cstheme="minorHAnsi"/>
          <w:color w:val="000000" w:themeColor="text1"/>
          <w:sz w:val="24"/>
          <w:szCs w:val="24"/>
        </w:rPr>
        <w:t>(0206)</w:t>
      </w:r>
    </w:p>
    <w:p w14:paraId="68A0664D" w14:textId="3D494B30" w:rsidR="0084020D" w:rsidRPr="00D02D12" w:rsidRDefault="00DD0EC7" w:rsidP="009B1FC2">
      <w:pPr>
        <w:tabs>
          <w:tab w:val="left" w:pos="288"/>
        </w:tabs>
        <w:adjustRightInd w:val="0"/>
        <w:snapToGrid w:val="0"/>
        <w:spacing w:beforeLines="50" w:before="120"/>
        <w:ind w:firstLineChars="180" w:firstLine="432"/>
        <w:jc w:val="both"/>
        <w:rPr>
          <w:rFonts w:ascii="標楷體" w:eastAsia="標楷體" w:hAnsi="標楷體" w:cstheme="minorHAnsi"/>
          <w:color w:val="000000" w:themeColor="text1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z w:val="24"/>
          <w:szCs w:val="24"/>
        </w:rPr>
        <w:t>帳號：020-09-10136-1</w:t>
      </w:r>
    </w:p>
    <w:p w14:paraId="1EF3D2BA" w14:textId="5567B2B4" w:rsidR="00A00634" w:rsidRPr="00D02D12" w:rsidRDefault="00A00634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="426"/>
        <w:jc w:val="both"/>
        <w:rPr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主辦單位</w:t>
      </w:r>
    </w:p>
    <w:p w14:paraId="0AE7DDF3" w14:textId="77777777" w:rsidR="00A00634" w:rsidRPr="00D02D12" w:rsidRDefault="00A00634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</w:rPr>
      </w:pPr>
      <w:bookmarkStart w:id="1" w:name="_Hlk148618631"/>
      <w:r w:rsidRPr="00D02D12">
        <w:rPr>
          <w:rFonts w:ascii="標楷體" w:eastAsia="標楷體" w:hAnsi="標楷體" w:cstheme="minorHAnsi"/>
          <w:color w:val="000000" w:themeColor="text1"/>
          <w:spacing w:val="-1"/>
        </w:rPr>
        <w:t>中華系統性創新學會</w:t>
      </w:r>
    </w:p>
    <w:p w14:paraId="7C3A657A" w14:textId="77777777" w:rsidR="00A00634" w:rsidRPr="00D02D12" w:rsidRDefault="00A00634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50505"/>
        </w:rPr>
        <w:t>亞卓國際顧問股份有限公司</w:t>
      </w:r>
    </w:p>
    <w:bookmarkEnd w:id="1"/>
    <w:p w14:paraId="5138068C" w14:textId="50EA189C" w:rsidR="00651645" w:rsidRPr="00D02D12" w:rsidRDefault="00912B16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="851" w:hanging="851"/>
        <w:jc w:val="both"/>
        <w:rPr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聯絡資訊</w:t>
      </w:r>
    </w:p>
    <w:p w14:paraId="7062062D" w14:textId="55DC6E47" w:rsidR="008C783D" w:rsidRPr="00D02D12" w:rsidRDefault="00DD0EC7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Fonts w:ascii="標楷體" w:eastAsia="標楷體" w:hAnsi="標楷體" w:cstheme="minorHAnsi"/>
          <w:color w:val="000000" w:themeColor="text1"/>
        </w:rPr>
      </w:pPr>
      <w:bookmarkStart w:id="2" w:name="_Hlk126314446"/>
      <w:r w:rsidRPr="00D02D12">
        <w:rPr>
          <w:rFonts w:ascii="標楷體" w:eastAsia="標楷體" w:hAnsi="標楷體" w:cstheme="minorHAnsi"/>
          <w:color w:val="000000" w:themeColor="text1"/>
        </w:rPr>
        <w:t>中華系統性創新學會</w:t>
      </w:r>
      <w:bookmarkEnd w:id="2"/>
      <w:r w:rsidR="008C783D" w:rsidRPr="00D02D12">
        <w:rPr>
          <w:rFonts w:ascii="標楷體" w:eastAsia="標楷體" w:hAnsi="標楷體" w:cstheme="minorHAnsi"/>
          <w:color w:val="000000" w:themeColor="text1"/>
        </w:rPr>
        <w:t>，</w:t>
      </w:r>
      <w:r w:rsidR="008C783D" w:rsidRPr="00D02D12">
        <w:rPr>
          <w:rFonts w:ascii="標楷體" w:eastAsia="標楷體" w:hAnsi="標楷體" w:cstheme="minorHAnsi"/>
          <w:color w:val="000000" w:themeColor="text1"/>
          <w:spacing w:val="-3"/>
        </w:rPr>
        <w:t>服務時間：每週</w:t>
      </w:r>
      <w:proofErr w:type="gramStart"/>
      <w:r w:rsidR="008C783D" w:rsidRPr="00D02D12">
        <w:rPr>
          <w:rFonts w:ascii="標楷體" w:eastAsia="標楷體" w:hAnsi="標楷體" w:cstheme="minorHAnsi"/>
          <w:color w:val="000000" w:themeColor="text1"/>
          <w:spacing w:val="-3"/>
        </w:rPr>
        <w:t>一</w:t>
      </w:r>
      <w:proofErr w:type="gramEnd"/>
      <w:r w:rsidR="008C783D" w:rsidRPr="00D02D12">
        <w:rPr>
          <w:rFonts w:ascii="標楷體" w:eastAsia="標楷體" w:hAnsi="標楷體" w:cstheme="minorHAnsi"/>
          <w:color w:val="000000" w:themeColor="text1"/>
          <w:spacing w:val="-3"/>
        </w:rPr>
        <w:t xml:space="preserve">至週五 </w:t>
      </w:r>
      <w:r w:rsidR="008C783D" w:rsidRPr="00D02D12">
        <w:rPr>
          <w:rFonts w:ascii="標楷體" w:eastAsia="標楷體" w:hAnsi="標楷體" w:cstheme="minorHAnsi"/>
          <w:color w:val="000000" w:themeColor="text1"/>
          <w:spacing w:val="-2"/>
        </w:rPr>
        <w:t>09:00~18:00</w:t>
      </w:r>
    </w:p>
    <w:p w14:paraId="360895E1" w14:textId="5E22FCC9" w:rsidR="00A00634" w:rsidRPr="00D02D12" w:rsidRDefault="00DD0EC7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00000" w:themeColor="text1"/>
        </w:rPr>
        <w:t>電話：03-5723200，傳真：03-5723210</w:t>
      </w:r>
      <w:r w:rsidR="008C783D" w:rsidRPr="00D02D12">
        <w:rPr>
          <w:rFonts w:ascii="標楷體" w:eastAsia="標楷體" w:hAnsi="標楷體" w:cstheme="minorHAnsi"/>
          <w:color w:val="000000" w:themeColor="text1"/>
        </w:rPr>
        <w:t>，</w:t>
      </w:r>
      <w:r w:rsidR="00912B16" w:rsidRPr="00D02D12">
        <w:rPr>
          <w:rFonts w:ascii="標楷體" w:eastAsia="標楷體" w:hAnsi="標楷體" w:cstheme="minorHAnsi"/>
          <w:color w:val="000000" w:themeColor="text1"/>
          <w:spacing w:val="-2"/>
        </w:rPr>
        <w:t>聯絡信箱</w:t>
      </w:r>
      <w:r w:rsidR="00824319" w:rsidRPr="00D02D12">
        <w:rPr>
          <w:rFonts w:ascii="標楷體" w:eastAsia="標楷體" w:hAnsi="標楷體" w:cstheme="minorHAnsi"/>
          <w:color w:val="000000" w:themeColor="text1"/>
          <w:spacing w:val="-3"/>
        </w:rPr>
        <w:t>：</w:t>
      </w:r>
      <w:r w:rsidR="00F02F17" w:rsidRPr="00D02D12">
        <w:rPr>
          <w:rFonts w:ascii="標楷體" w:eastAsia="標楷體" w:hAnsi="標楷體" w:cstheme="minorHAnsi"/>
          <w:color w:val="000000" w:themeColor="text1"/>
          <w:spacing w:val="-3"/>
        </w:rPr>
        <w:t xml:space="preserve"> </w:t>
      </w:r>
      <w:hyperlink r:id="rId12" w:history="1">
        <w:r w:rsidRPr="00D02D12">
          <w:rPr>
            <w:rStyle w:val="ab"/>
            <w:rFonts w:ascii="標楷體" w:eastAsia="標楷體" w:hAnsi="標楷體" w:cstheme="minorHAnsi"/>
            <w:color w:val="000000" w:themeColor="text1"/>
          </w:rPr>
          <w:t>service@ssi.org.tw</w:t>
        </w:r>
      </w:hyperlink>
    </w:p>
    <w:p w14:paraId="1B42D361" w14:textId="381FC656" w:rsidR="00DD0EC7" w:rsidRPr="00D02D12" w:rsidRDefault="00A00634" w:rsidP="009B1FC2">
      <w:pPr>
        <w:pStyle w:val="a3"/>
        <w:adjustRightInd w:val="0"/>
        <w:snapToGrid w:val="0"/>
        <w:spacing w:beforeLines="50" w:before="120"/>
        <w:ind w:left="480"/>
        <w:jc w:val="both"/>
        <w:rPr>
          <w:rStyle w:val="ab"/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</w:rPr>
        <w:t>新竹市光復路二段352號6樓</w:t>
      </w:r>
    </w:p>
    <w:p w14:paraId="16395BA7" w14:textId="3FBF047E" w:rsidR="00651645" w:rsidRPr="00D02D12" w:rsidRDefault="00912B16" w:rsidP="00E9336B">
      <w:pPr>
        <w:pStyle w:val="a3"/>
        <w:numPr>
          <w:ilvl w:val="0"/>
          <w:numId w:val="1"/>
        </w:numPr>
        <w:adjustRightInd w:val="0"/>
        <w:snapToGrid w:val="0"/>
        <w:spacing w:beforeLines="50" w:before="120"/>
        <w:ind w:left="851" w:hanging="851"/>
        <w:jc w:val="both"/>
        <w:rPr>
          <w:rFonts w:ascii="標楷體" w:eastAsia="標楷體" w:hAnsi="標楷體" w:cstheme="minorHAnsi"/>
          <w:color w:val="000000" w:themeColor="text1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</w:rPr>
        <w:t>備註</w:t>
      </w:r>
    </w:p>
    <w:p w14:paraId="1D551E21" w14:textId="1A859CEC" w:rsidR="00247553" w:rsidRPr="00D02D12" w:rsidRDefault="00D638FF" w:rsidP="00E9336B">
      <w:pPr>
        <w:pStyle w:val="a6"/>
        <w:numPr>
          <w:ilvl w:val="0"/>
          <w:numId w:val="3"/>
        </w:numPr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pacing w:val="-2"/>
          <w:sz w:val="24"/>
          <w:szCs w:val="24"/>
        </w:rPr>
        <w:t>主辦方有權調整實體活動之主題與進行方式，</w:t>
      </w:r>
      <w:r w:rsidR="009459F3" w:rsidRPr="00D02D12">
        <w:rPr>
          <w:rFonts w:ascii="標楷體" w:eastAsia="標楷體" w:hAnsi="標楷體" w:cstheme="minorHAnsi" w:hint="eastAsia"/>
          <w:color w:val="000000" w:themeColor="text1"/>
          <w:spacing w:val="-2"/>
          <w:sz w:val="24"/>
          <w:szCs w:val="24"/>
        </w:rPr>
        <w:t>及</w:t>
      </w:r>
      <w:r w:rsidR="00247553"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保有修改及終止本活動之權力。</w:t>
      </w:r>
    </w:p>
    <w:p w14:paraId="2B9BE47F" w14:textId="0B9A3C71" w:rsidR="00247553" w:rsidRPr="00D02D12" w:rsidRDefault="00247553" w:rsidP="00E9336B">
      <w:pPr>
        <w:pStyle w:val="a6"/>
        <w:numPr>
          <w:ilvl w:val="0"/>
          <w:numId w:val="3"/>
        </w:numPr>
        <w:adjustRightInd w:val="0"/>
        <w:snapToGrid w:val="0"/>
        <w:spacing w:beforeLines="50" w:before="120"/>
        <w:ind w:left="993" w:hanging="426"/>
        <w:jc w:val="both"/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</w:pP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如</w:t>
      </w:r>
      <w:r w:rsidR="00A3325E" w:rsidRPr="00D02D12">
        <w:rPr>
          <w:rFonts w:ascii="標楷體" w:eastAsia="標楷體" w:hAnsi="標楷體" w:cstheme="minorHAnsi" w:hint="eastAsia"/>
          <w:color w:val="000000" w:themeColor="text1"/>
          <w:spacing w:val="-4"/>
          <w:sz w:val="24"/>
          <w:szCs w:val="24"/>
        </w:rPr>
        <w:t>遇</w:t>
      </w:r>
      <w:r w:rsidRPr="00D02D12">
        <w:rPr>
          <w:rFonts w:ascii="標楷體" w:eastAsia="標楷體" w:hAnsi="標楷體" w:cstheme="minorHAnsi"/>
          <w:color w:val="000000" w:themeColor="text1"/>
          <w:spacing w:val="-4"/>
          <w:sz w:val="24"/>
          <w:szCs w:val="24"/>
        </w:rPr>
        <w:t>天災、人為不可抗力等因素，造成營隊活動有必要臨時終止，主辦單位保有活動更改權，退費方式將另行通知。</w:t>
      </w:r>
    </w:p>
    <w:sectPr w:rsidR="00247553" w:rsidRPr="00D02D12" w:rsidSect="00ED7F39">
      <w:headerReference w:type="default" r:id="rId13"/>
      <w:footerReference w:type="default" r:id="rId14"/>
      <w:pgSz w:w="11910" w:h="16840"/>
      <w:pgMar w:top="1400" w:right="880" w:bottom="1220" w:left="1134" w:header="0" w:footer="10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05345" w14:textId="77777777" w:rsidR="00ED7F39" w:rsidRDefault="00ED7F39">
      <w:r>
        <w:separator/>
      </w:r>
    </w:p>
  </w:endnote>
  <w:endnote w:type="continuationSeparator" w:id="0">
    <w:p w14:paraId="73289CAA" w14:textId="77777777" w:rsidR="00ED7F39" w:rsidRDefault="00ED7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Hei Std W3">
    <w:altName w:val="Malgun Gothic Semilight"/>
    <w:panose1 w:val="00000000000000000000"/>
    <w:charset w:val="88"/>
    <w:family w:val="swiss"/>
    <w:notTrueType/>
    <w:pitch w:val="variable"/>
    <w:sig w:usb0="A00002FF" w:usb1="38CFFD7A" w:usb2="00000016" w:usb3="00000000" w:csb0="0010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12397" w14:textId="77777777" w:rsidR="00651645" w:rsidRDefault="00912B16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800" behindDoc="1" locked="0" layoutInCell="1" allowOverlap="1" wp14:anchorId="6278A7C4" wp14:editId="49C90695">
              <wp:simplePos x="0" y="0"/>
              <wp:positionH relativeFrom="page">
                <wp:posOffset>3708780</wp:posOffset>
              </wp:positionH>
              <wp:positionV relativeFrom="page">
                <wp:posOffset>9890042</wp:posOffset>
              </wp:positionV>
              <wp:extent cx="159385" cy="16700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9385" cy="16700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00E700D" w14:textId="77777777" w:rsidR="00651645" w:rsidRDefault="00912B16">
                          <w:pPr>
                            <w:ind w:left="6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Arial"/>
                              <w:w w:val="99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78A7C4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.05pt;margin-top:778.75pt;width:12.55pt;height:13.1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" filled="f" stroked="f">
              <v:textbox inset="0,0,0,0">
                <w:txbxContent>
                  <w:p w14:paraId="400E700D" w14:textId="77777777" w:rsidR="00651645" w:rsidRDefault="00912B16">
                    <w:pPr>
                      <w:ind w:left="6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w w:val="99"/>
                        <w:sz w:val="20"/>
                      </w:rPr>
                      <w:fldChar w:fldCharType="begin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separate"/>
                    </w:r>
                    <w:r>
                      <w:rPr>
                        <w:rFonts w:ascii="Arial"/>
                        <w:w w:val="99"/>
                        <w:sz w:val="20"/>
                      </w:rPr>
                      <w:t>1</w:t>
                    </w:r>
                    <w:r>
                      <w:rPr>
                        <w:rFonts w:ascii="Arial"/>
                        <w:w w:val="99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779430" w14:textId="77777777" w:rsidR="00ED7F39" w:rsidRDefault="00ED7F39">
      <w:r>
        <w:separator/>
      </w:r>
    </w:p>
  </w:footnote>
  <w:footnote w:type="continuationSeparator" w:id="0">
    <w:p w14:paraId="3D5DC238" w14:textId="77777777" w:rsidR="00ED7F39" w:rsidRDefault="00ED7F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678B3" w14:textId="70FA2811" w:rsidR="00BD5221" w:rsidRDefault="0073726F">
    <w:pPr>
      <w:pStyle w:val="a7"/>
    </w:pPr>
    <w:r w:rsidRPr="00FF01F6">
      <w:rPr>
        <w:rFonts w:ascii="標楷體" w:eastAsia="標楷體" w:hAnsi="標楷體" w:cs="Times New Roman"/>
        <w:noProof/>
        <w:color w:val="000000" w:themeColor="text1"/>
        <w:spacing w:val="-1"/>
        <w:lang w:val="zh-TW"/>
      </w:rPr>
      <w:drawing>
        <wp:anchor distT="0" distB="0" distL="114300" distR="114300" simplePos="0" relativeHeight="251662848" behindDoc="1" locked="0" layoutInCell="1" allowOverlap="1" wp14:anchorId="766EC8B1" wp14:editId="438DFC18">
          <wp:simplePos x="0" y="0"/>
          <wp:positionH relativeFrom="column">
            <wp:posOffset>-126521</wp:posOffset>
          </wp:positionH>
          <wp:positionV relativeFrom="page">
            <wp:posOffset>109029</wp:posOffset>
          </wp:positionV>
          <wp:extent cx="1828800" cy="583229"/>
          <wp:effectExtent l="0" t="0" r="0" b="7620"/>
          <wp:wrapNone/>
          <wp:docPr id="751657924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1201"/>
                  <a:stretch/>
                </pic:blipFill>
                <pic:spPr bwMode="auto">
                  <a:xfrm>
                    <a:off x="0" y="0"/>
                    <a:ext cx="1828800" cy="58322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88B288" w14:textId="18C09F0E" w:rsidR="00BD5221" w:rsidRPr="00B77974" w:rsidRDefault="00743F33" w:rsidP="0066259E">
    <w:pPr>
      <w:pStyle w:val="a7"/>
      <w:adjustRightInd w:val="0"/>
      <w:snapToGrid w:val="0"/>
      <w:spacing w:line="240" w:lineRule="exact"/>
      <w:jc w:val="right"/>
      <w:rPr>
        <w:sz w:val="20"/>
        <w:szCs w:val="20"/>
      </w:rPr>
    </w:pPr>
    <w:r>
      <w:rPr>
        <w:rFonts w:hint="eastAsia"/>
        <w:sz w:val="20"/>
        <w:szCs w:val="20"/>
      </w:rPr>
      <w:t xml:space="preserve">            </w:t>
    </w:r>
    <w:r w:rsidRPr="00BD5221">
      <w:rPr>
        <w:rFonts w:hint="eastAsia"/>
        <w:sz w:val="20"/>
        <w:szCs w:val="20"/>
      </w:rPr>
      <w:t xml:space="preserve">                          </w:t>
    </w:r>
    <w:r>
      <w:rPr>
        <w:rFonts w:hint="eastAsia"/>
        <w:sz w:val="20"/>
        <w:szCs w:val="20"/>
      </w:rPr>
      <w:t xml:space="preserve">                 </w:t>
    </w:r>
    <w:r w:rsidRPr="00BD5221">
      <w:rPr>
        <w:rFonts w:hint="eastAsia"/>
        <w:sz w:val="20"/>
        <w:szCs w:val="20"/>
      </w:rPr>
      <w:t xml:space="preserve">                        </w:t>
    </w:r>
    <w:r>
      <w:rPr>
        <w:sz w:val="20"/>
        <w:szCs w:val="20"/>
      </w:rPr>
      <w:t xml:space="preserve">  </w:t>
    </w:r>
    <w:r w:rsidRPr="00BD5221">
      <w:rPr>
        <w:rFonts w:hint="eastAsia"/>
        <w:sz w:val="20"/>
        <w:szCs w:val="20"/>
      </w:rPr>
      <w:t xml:space="preserve">  </w:t>
    </w:r>
    <w:r w:rsidR="00F50E52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    </w:t>
    </w:r>
    <w:r w:rsidR="008716EA">
      <w:rPr>
        <w:rFonts w:hint="eastAsia"/>
        <w:sz w:val="20"/>
        <w:szCs w:val="20"/>
      </w:rPr>
      <w:t xml:space="preserve">           </w:t>
    </w:r>
    <w:r w:rsidRPr="00BD5221">
      <w:rPr>
        <w:rFonts w:hint="eastAsia"/>
        <w:sz w:val="20"/>
        <w:szCs w:val="20"/>
      </w:rPr>
      <w:t xml:space="preserve"> </w:t>
    </w:r>
    <w:r w:rsidR="004C4CDB" w:rsidRPr="00B25243">
      <w:rPr>
        <w:rFonts w:asciiTheme="minorHAnsi" w:hAnsiTheme="minorHAnsi" w:cstheme="minorHAnsi"/>
        <w:sz w:val="20"/>
        <w:szCs w:val="20"/>
      </w:rPr>
      <w:t>070</w:t>
    </w:r>
    <w:r w:rsidR="00B25243" w:rsidRPr="00B25243">
      <w:rPr>
        <w:rFonts w:asciiTheme="minorHAnsi" w:hAnsiTheme="minorHAnsi" w:cstheme="minorHAnsi"/>
        <w:sz w:val="20"/>
        <w:szCs w:val="20"/>
      </w:rPr>
      <w:t>3</w:t>
    </w:r>
    <w:r w:rsidR="00B25243" w:rsidRPr="00B25243">
      <w:rPr>
        <w:rFonts w:ascii="標楷體" w:eastAsia="標楷體" w:hAnsi="標楷體" w:hint="eastAsia"/>
      </w:rPr>
      <w:t>桌遊式六頂帽子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77335"/>
    <w:multiLevelType w:val="hybridMultilevel"/>
    <w:tmpl w:val="EF181F9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7AE5256"/>
    <w:multiLevelType w:val="hybridMultilevel"/>
    <w:tmpl w:val="52CE0EFA"/>
    <w:lvl w:ilvl="0" w:tplc="EDBE152C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 w:val="0"/>
        <w:bCs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721ADF96">
      <w:start w:val="1"/>
      <w:numFmt w:val="taiwaneseCountingThousand"/>
      <w:lvlText w:val="（%4）"/>
      <w:lvlJc w:val="left"/>
      <w:pPr>
        <w:ind w:left="2160" w:hanging="72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5CA086F"/>
    <w:multiLevelType w:val="hybridMultilevel"/>
    <w:tmpl w:val="391669EE"/>
    <w:lvl w:ilvl="0" w:tplc="FFFFFFFF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sz w:val="24"/>
        <w:szCs w:val="24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52CA8E4A">
      <w:start w:val="1"/>
      <w:numFmt w:val="decimal"/>
      <w:lvlText w:val="%4."/>
      <w:lvlJc w:val="left"/>
      <w:pPr>
        <w:ind w:left="1920" w:hanging="480"/>
      </w:pPr>
      <w:rPr>
        <w:rFonts w:eastAsiaTheme="majorEastAsia" w:hint="default"/>
        <w:b w:val="0"/>
        <w:bCs/>
        <w:i w:val="0"/>
        <w:sz w:val="24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D4B6B81"/>
    <w:multiLevelType w:val="hybridMultilevel"/>
    <w:tmpl w:val="8CA08126"/>
    <w:lvl w:ilvl="0" w:tplc="FFFFFFFF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sz w:val="24"/>
        <w:szCs w:val="24"/>
      </w:r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FFFFFFFF">
      <w:start w:val="1"/>
      <w:numFmt w:val="taiwaneseCountingThousand"/>
      <w:lvlText w:val="（%4）"/>
      <w:lvlJc w:val="left"/>
      <w:pPr>
        <w:ind w:left="2160" w:hanging="720"/>
      </w:pPr>
      <w:rPr>
        <w:rFonts w:hint="default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8904721"/>
    <w:multiLevelType w:val="hybridMultilevel"/>
    <w:tmpl w:val="2026B5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63697EF1"/>
    <w:multiLevelType w:val="hybridMultilevel"/>
    <w:tmpl w:val="733A05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750998928">
    <w:abstractNumId w:val="1"/>
  </w:num>
  <w:num w:numId="2" w16cid:durableId="947810898">
    <w:abstractNumId w:val="2"/>
  </w:num>
  <w:num w:numId="3" w16cid:durableId="1640916333">
    <w:abstractNumId w:val="5"/>
  </w:num>
  <w:num w:numId="4" w16cid:durableId="73549212">
    <w:abstractNumId w:val="3"/>
  </w:num>
  <w:num w:numId="5" w16cid:durableId="1792091025">
    <w:abstractNumId w:val="4"/>
  </w:num>
  <w:num w:numId="6" w16cid:durableId="1485050823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bC0MDKwNDUzsjBS0lEKTi0uzszPAykwqwUAFY5gcSwAAAA="/>
  </w:docVars>
  <w:rsids>
    <w:rsidRoot w:val="00651645"/>
    <w:rsid w:val="0000085C"/>
    <w:rsid w:val="00004F67"/>
    <w:rsid w:val="00010D5A"/>
    <w:rsid w:val="0004381B"/>
    <w:rsid w:val="00052DDB"/>
    <w:rsid w:val="00053105"/>
    <w:rsid w:val="00071780"/>
    <w:rsid w:val="0007318C"/>
    <w:rsid w:val="00075C0A"/>
    <w:rsid w:val="00091611"/>
    <w:rsid w:val="0009350F"/>
    <w:rsid w:val="000A10D2"/>
    <w:rsid w:val="000D60D6"/>
    <w:rsid w:val="000E6E77"/>
    <w:rsid w:val="00110815"/>
    <w:rsid w:val="00111E0F"/>
    <w:rsid w:val="0011607B"/>
    <w:rsid w:val="00157652"/>
    <w:rsid w:val="00166A5E"/>
    <w:rsid w:val="00186205"/>
    <w:rsid w:val="00197E45"/>
    <w:rsid w:val="001C4CA8"/>
    <w:rsid w:val="001C6DFD"/>
    <w:rsid w:val="001E54E4"/>
    <w:rsid w:val="00247553"/>
    <w:rsid w:val="00287ACF"/>
    <w:rsid w:val="002926CA"/>
    <w:rsid w:val="00293EB3"/>
    <w:rsid w:val="002A39E4"/>
    <w:rsid w:val="002B705D"/>
    <w:rsid w:val="002E4076"/>
    <w:rsid w:val="002E60E8"/>
    <w:rsid w:val="002E690E"/>
    <w:rsid w:val="00317439"/>
    <w:rsid w:val="003246E7"/>
    <w:rsid w:val="00325D7E"/>
    <w:rsid w:val="00352BE3"/>
    <w:rsid w:val="00361FBA"/>
    <w:rsid w:val="00367185"/>
    <w:rsid w:val="00372D03"/>
    <w:rsid w:val="0039372C"/>
    <w:rsid w:val="00397E95"/>
    <w:rsid w:val="003A1C37"/>
    <w:rsid w:val="003B07F6"/>
    <w:rsid w:val="003C0735"/>
    <w:rsid w:val="003D08A8"/>
    <w:rsid w:val="003E548B"/>
    <w:rsid w:val="00402D80"/>
    <w:rsid w:val="00404841"/>
    <w:rsid w:val="0040787B"/>
    <w:rsid w:val="00461877"/>
    <w:rsid w:val="00476FCF"/>
    <w:rsid w:val="004B3BCE"/>
    <w:rsid w:val="004B50D3"/>
    <w:rsid w:val="004C4CDB"/>
    <w:rsid w:val="004E5C95"/>
    <w:rsid w:val="004E7CC1"/>
    <w:rsid w:val="004F1486"/>
    <w:rsid w:val="004F19C7"/>
    <w:rsid w:val="004F64A9"/>
    <w:rsid w:val="00551E81"/>
    <w:rsid w:val="00554704"/>
    <w:rsid w:val="00573CC6"/>
    <w:rsid w:val="005848A3"/>
    <w:rsid w:val="005A2680"/>
    <w:rsid w:val="005B6759"/>
    <w:rsid w:val="005C7C75"/>
    <w:rsid w:val="005D1ECF"/>
    <w:rsid w:val="005E51ED"/>
    <w:rsid w:val="00617452"/>
    <w:rsid w:val="0063168B"/>
    <w:rsid w:val="0065094A"/>
    <w:rsid w:val="00651645"/>
    <w:rsid w:val="006527D6"/>
    <w:rsid w:val="006563EA"/>
    <w:rsid w:val="0066259E"/>
    <w:rsid w:val="00684581"/>
    <w:rsid w:val="006A3F3A"/>
    <w:rsid w:val="006B6720"/>
    <w:rsid w:val="006C267E"/>
    <w:rsid w:val="006C7B4C"/>
    <w:rsid w:val="006D119B"/>
    <w:rsid w:val="006E61FB"/>
    <w:rsid w:val="0072342A"/>
    <w:rsid w:val="00727581"/>
    <w:rsid w:val="00732DEA"/>
    <w:rsid w:val="0073726F"/>
    <w:rsid w:val="007438C6"/>
    <w:rsid w:val="00743F33"/>
    <w:rsid w:val="007705EE"/>
    <w:rsid w:val="00790B29"/>
    <w:rsid w:val="00796730"/>
    <w:rsid w:val="007A33F3"/>
    <w:rsid w:val="007A761A"/>
    <w:rsid w:val="007B34B7"/>
    <w:rsid w:val="007B637B"/>
    <w:rsid w:val="007D48FB"/>
    <w:rsid w:val="00822B88"/>
    <w:rsid w:val="00824319"/>
    <w:rsid w:val="0084020D"/>
    <w:rsid w:val="00840640"/>
    <w:rsid w:val="00865AA1"/>
    <w:rsid w:val="008716EA"/>
    <w:rsid w:val="00895EDF"/>
    <w:rsid w:val="008C2441"/>
    <w:rsid w:val="008C4305"/>
    <w:rsid w:val="008C783D"/>
    <w:rsid w:val="00912B16"/>
    <w:rsid w:val="00940A49"/>
    <w:rsid w:val="009459F3"/>
    <w:rsid w:val="00952A6A"/>
    <w:rsid w:val="00954177"/>
    <w:rsid w:val="009633FD"/>
    <w:rsid w:val="009802A0"/>
    <w:rsid w:val="00986B6F"/>
    <w:rsid w:val="009B034E"/>
    <w:rsid w:val="009B1FC2"/>
    <w:rsid w:val="009B20B4"/>
    <w:rsid w:val="009D630D"/>
    <w:rsid w:val="00A00634"/>
    <w:rsid w:val="00A0715C"/>
    <w:rsid w:val="00A07D5C"/>
    <w:rsid w:val="00A131A8"/>
    <w:rsid w:val="00A3325E"/>
    <w:rsid w:val="00A41C05"/>
    <w:rsid w:val="00A44B3A"/>
    <w:rsid w:val="00A96759"/>
    <w:rsid w:val="00A975BA"/>
    <w:rsid w:val="00B00DC6"/>
    <w:rsid w:val="00B06F68"/>
    <w:rsid w:val="00B208B2"/>
    <w:rsid w:val="00B25243"/>
    <w:rsid w:val="00B50F41"/>
    <w:rsid w:val="00B516EB"/>
    <w:rsid w:val="00B525F1"/>
    <w:rsid w:val="00B52632"/>
    <w:rsid w:val="00B77974"/>
    <w:rsid w:val="00BA456C"/>
    <w:rsid w:val="00BA5326"/>
    <w:rsid w:val="00BC5A99"/>
    <w:rsid w:val="00BD5221"/>
    <w:rsid w:val="00BF31A3"/>
    <w:rsid w:val="00BF386B"/>
    <w:rsid w:val="00BF4898"/>
    <w:rsid w:val="00C83780"/>
    <w:rsid w:val="00CE6F2C"/>
    <w:rsid w:val="00D02D12"/>
    <w:rsid w:val="00D34591"/>
    <w:rsid w:val="00D5797F"/>
    <w:rsid w:val="00D638FF"/>
    <w:rsid w:val="00D64818"/>
    <w:rsid w:val="00D64AA2"/>
    <w:rsid w:val="00D82DB8"/>
    <w:rsid w:val="00D8721D"/>
    <w:rsid w:val="00D94BE3"/>
    <w:rsid w:val="00DB2A5F"/>
    <w:rsid w:val="00DB2BB6"/>
    <w:rsid w:val="00DD0EC7"/>
    <w:rsid w:val="00DD17F7"/>
    <w:rsid w:val="00DF3342"/>
    <w:rsid w:val="00E10414"/>
    <w:rsid w:val="00E13EDF"/>
    <w:rsid w:val="00E1446B"/>
    <w:rsid w:val="00E24C53"/>
    <w:rsid w:val="00E253A8"/>
    <w:rsid w:val="00E3248A"/>
    <w:rsid w:val="00E336C6"/>
    <w:rsid w:val="00E33BC1"/>
    <w:rsid w:val="00E4004D"/>
    <w:rsid w:val="00E51328"/>
    <w:rsid w:val="00E70591"/>
    <w:rsid w:val="00E82DC7"/>
    <w:rsid w:val="00E9336B"/>
    <w:rsid w:val="00EC3BA3"/>
    <w:rsid w:val="00ED0977"/>
    <w:rsid w:val="00ED7F39"/>
    <w:rsid w:val="00EF0E4D"/>
    <w:rsid w:val="00F02F17"/>
    <w:rsid w:val="00F12CC8"/>
    <w:rsid w:val="00F12E6D"/>
    <w:rsid w:val="00F50E52"/>
    <w:rsid w:val="00F519DF"/>
    <w:rsid w:val="00F563C9"/>
    <w:rsid w:val="00F6152B"/>
    <w:rsid w:val="00F63A4D"/>
    <w:rsid w:val="00F64F8A"/>
    <w:rsid w:val="00F676D2"/>
    <w:rsid w:val="00F83E3A"/>
    <w:rsid w:val="00F876F6"/>
    <w:rsid w:val="00F90086"/>
    <w:rsid w:val="00FC6825"/>
    <w:rsid w:val="00FF01F6"/>
    <w:rsid w:val="00FF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FA30E"/>
  <w15:docId w15:val="{119A5F6E-9EAB-427D-86CF-4109B806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DFHei Std W3" w:eastAsia="DFHei Std W3" w:hAnsi="DFHei Std W3" w:cs="DFHei Std W3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before="36"/>
      <w:ind w:left="104" w:right="2513"/>
      <w:jc w:val="center"/>
    </w:pPr>
    <w:rPr>
      <w:sz w:val="30"/>
      <w:szCs w:val="30"/>
    </w:rPr>
  </w:style>
  <w:style w:type="paragraph" w:styleId="a6">
    <w:name w:val="List Paragraph"/>
    <w:basedOn w:val="a"/>
    <w:uiPriority w:val="34"/>
    <w:qFormat/>
    <w:pPr>
      <w:ind w:left="288"/>
    </w:pPr>
  </w:style>
  <w:style w:type="paragraph" w:customStyle="1" w:styleId="TableParagraph">
    <w:name w:val="Table Paragraph"/>
    <w:basedOn w:val="a"/>
    <w:uiPriority w:val="1"/>
    <w:qFormat/>
  </w:style>
  <w:style w:type="paragraph" w:styleId="a7">
    <w:name w:val="header"/>
    <w:basedOn w:val="a"/>
    <w:link w:val="a8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8">
    <w:name w:val="頁首 字元"/>
    <w:basedOn w:val="a0"/>
    <w:link w:val="a7"/>
    <w:uiPriority w:val="99"/>
    <w:rsid w:val="00110815"/>
    <w:rPr>
      <w:rFonts w:ascii="DFHei Std W3" w:eastAsia="DFHei Std W3" w:hAnsi="DFHei Std W3" w:cs="DFHei Std W3"/>
      <w:lang w:eastAsia="zh-TW"/>
    </w:rPr>
  </w:style>
  <w:style w:type="paragraph" w:styleId="a9">
    <w:name w:val="footer"/>
    <w:basedOn w:val="a"/>
    <w:link w:val="aa"/>
    <w:uiPriority w:val="99"/>
    <w:unhideWhenUsed/>
    <w:rsid w:val="00110815"/>
    <w:pPr>
      <w:tabs>
        <w:tab w:val="center" w:pos="4680"/>
        <w:tab w:val="right" w:pos="9360"/>
      </w:tabs>
    </w:pPr>
  </w:style>
  <w:style w:type="character" w:customStyle="1" w:styleId="aa">
    <w:name w:val="頁尾 字元"/>
    <w:basedOn w:val="a0"/>
    <w:link w:val="a9"/>
    <w:uiPriority w:val="99"/>
    <w:rsid w:val="00110815"/>
    <w:rPr>
      <w:rFonts w:ascii="DFHei Std W3" w:eastAsia="DFHei Std W3" w:hAnsi="DFHei Std W3" w:cs="DFHei Std W3"/>
      <w:lang w:eastAsia="zh-TW"/>
    </w:rPr>
  </w:style>
  <w:style w:type="character" w:styleId="ab">
    <w:name w:val="Hyperlink"/>
    <w:basedOn w:val="a0"/>
    <w:uiPriority w:val="99"/>
    <w:unhideWhenUsed/>
    <w:rsid w:val="00F02F1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02F17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D64AA2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D64AA2"/>
  </w:style>
  <w:style w:type="character" w:customStyle="1" w:styleId="af">
    <w:name w:val="註解文字 字元"/>
    <w:basedOn w:val="a0"/>
    <w:link w:val="ae"/>
    <w:uiPriority w:val="99"/>
    <w:semiHidden/>
    <w:rsid w:val="00D64AA2"/>
    <w:rPr>
      <w:rFonts w:ascii="DFHei Std W3" w:eastAsia="DFHei Std W3" w:hAnsi="DFHei Std W3" w:cs="DFHei Std W3"/>
      <w:lang w:eastAsia="zh-TW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D64AA2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D64AA2"/>
    <w:rPr>
      <w:rFonts w:ascii="DFHei Std W3" w:eastAsia="DFHei Std W3" w:hAnsi="DFHei Std W3" w:cs="DFHei Std W3"/>
      <w:b/>
      <w:bCs/>
      <w:lang w:eastAsia="zh-TW"/>
    </w:rPr>
  </w:style>
  <w:style w:type="character" w:customStyle="1" w:styleId="a4">
    <w:name w:val="本文 字元"/>
    <w:basedOn w:val="a0"/>
    <w:link w:val="a3"/>
    <w:uiPriority w:val="1"/>
    <w:rsid w:val="004B3BCE"/>
    <w:rPr>
      <w:rFonts w:ascii="DFHei Std W3" w:eastAsia="DFHei Std W3" w:hAnsi="DFHei Std W3" w:cs="DFHei Std W3"/>
      <w:sz w:val="24"/>
      <w:szCs w:val="24"/>
      <w:lang w:eastAsia="zh-TW"/>
    </w:rPr>
  </w:style>
  <w:style w:type="character" w:styleId="af2">
    <w:name w:val="FollowedHyperlink"/>
    <w:basedOn w:val="a0"/>
    <w:uiPriority w:val="99"/>
    <w:semiHidden/>
    <w:unhideWhenUsed/>
    <w:rsid w:val="00F6152B"/>
    <w:rPr>
      <w:color w:val="800080" w:themeColor="followedHyperlink"/>
      <w:u w:val="single"/>
    </w:rPr>
  </w:style>
  <w:style w:type="paragraph" w:styleId="af3">
    <w:name w:val="Balloon Text"/>
    <w:basedOn w:val="a"/>
    <w:link w:val="af4"/>
    <w:uiPriority w:val="99"/>
    <w:semiHidden/>
    <w:unhideWhenUsed/>
    <w:rsid w:val="004E7C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4E7CC1"/>
    <w:rPr>
      <w:rFonts w:asciiTheme="majorHAnsi" w:eastAsiaTheme="majorEastAsia" w:hAnsiTheme="majorHAnsi" w:cstheme="majorBidi"/>
      <w:sz w:val="18"/>
      <w:szCs w:val="18"/>
      <w:lang w:eastAsia="zh-TW"/>
    </w:rPr>
  </w:style>
  <w:style w:type="paragraph" w:styleId="af5">
    <w:name w:val="Revision"/>
    <w:hidden/>
    <w:uiPriority w:val="99"/>
    <w:semiHidden/>
    <w:rsid w:val="008716EA"/>
    <w:pPr>
      <w:widowControl/>
      <w:autoSpaceDE/>
      <w:autoSpaceDN/>
    </w:pPr>
    <w:rPr>
      <w:rFonts w:ascii="DFHei Std W3" w:eastAsia="DFHei Std W3" w:hAnsi="DFHei Std W3" w:cs="DFHei Std W3"/>
      <w:lang w:eastAsia="zh-TW"/>
    </w:rPr>
  </w:style>
  <w:style w:type="paragraph" w:styleId="af6">
    <w:name w:val="Body Text Indent"/>
    <w:basedOn w:val="a"/>
    <w:link w:val="af7"/>
    <w:uiPriority w:val="99"/>
    <w:unhideWhenUsed/>
    <w:rsid w:val="00FF01F6"/>
    <w:pPr>
      <w:spacing w:after="120"/>
      <w:ind w:leftChars="200" w:left="480"/>
    </w:pPr>
  </w:style>
  <w:style w:type="character" w:customStyle="1" w:styleId="af7">
    <w:name w:val="本文縮排 字元"/>
    <w:basedOn w:val="a0"/>
    <w:link w:val="af6"/>
    <w:uiPriority w:val="99"/>
    <w:rsid w:val="00FF01F6"/>
    <w:rPr>
      <w:rFonts w:ascii="DFHei Std W3" w:eastAsia="DFHei Std W3" w:hAnsi="DFHei Std W3" w:cs="DFHei Std W3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ervice@ssi.org.tw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&#30906;&#35469;&#23436;&#25104;&#22577;&#21517;service@ssi.org.t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ssi.org.tw/?p=6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si.org.tw/?p=689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o</dc:creator>
  <cp:lastModifiedBy>瑜 詹</cp:lastModifiedBy>
  <cp:revision>25</cp:revision>
  <cp:lastPrinted>2023-11-09T08:17:00Z</cp:lastPrinted>
  <dcterms:created xsi:type="dcterms:W3CDTF">2024-04-17T06:07:00Z</dcterms:created>
  <dcterms:modified xsi:type="dcterms:W3CDTF">2024-04-30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6T00:00:00Z</vt:filetime>
  </property>
  <property fmtid="{D5CDD505-2E9C-101B-9397-08002B2CF9AE}" pid="3" name="Creator">
    <vt:lpwstr>適用於 Microsoft 365 的 Microsoft® Word</vt:lpwstr>
  </property>
  <property fmtid="{D5CDD505-2E9C-101B-9397-08002B2CF9AE}" pid="4" name="LastSaved">
    <vt:filetime>2023-08-28T00:00:00Z</vt:filetime>
  </property>
  <property fmtid="{D5CDD505-2E9C-101B-9397-08002B2CF9AE}" pid="5" name="Producer">
    <vt:lpwstr>適用於 Microsoft 365 的 Microsoft® Word</vt:lpwstr>
  </property>
  <property fmtid="{D5CDD505-2E9C-101B-9397-08002B2CF9AE}" pid="6" name="GrammarlyDocumentId">
    <vt:lpwstr>9e4c9f32b1371090807cbc6a234c588d9438b51226e6486f04c13e23608727b9</vt:lpwstr>
  </property>
</Properties>
</file>